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2C807" w14:textId="1145C10E" w:rsidR="003E2075" w:rsidRPr="004D4CA2" w:rsidRDefault="009C140A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</w:t>
      </w:r>
      <w:r w:rsidR="003E2075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6788BEFD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ues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0C7E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arch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0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</w:t>
      </w:r>
      <w:r w:rsidR="000C7E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20</w:t>
      </w:r>
    </w:p>
    <w:p w14:paraId="2D1E3C3A" w14:textId="6BF7FF9C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Board Meeting</w:t>
      </w:r>
    </w:p>
    <w:p w14:paraId="5F2D4B84" w14:textId="282A9742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09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96811B8" w14:textId="77777777" w:rsidR="002436DB" w:rsidRPr="002436DB" w:rsidRDefault="002436DB" w:rsidP="002436DB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436DB">
        <w:rPr>
          <w:rFonts w:ascii="Times New Roman" w:hAnsi="Times New Roman" w:cs="Times New Roman"/>
          <w:color w:val="auto"/>
          <w:sz w:val="22"/>
          <w:szCs w:val="22"/>
        </w:rPr>
        <w:t xml:space="preserve">Adjudicatory Panel and Procedure </w:t>
      </w:r>
    </w:p>
    <w:p w14:paraId="6A66C312" w14:textId="48640D1C" w:rsidR="00F40A48" w:rsidRPr="00A56D0E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A56D0E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A56D0E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A56D0E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4E387963" w14:textId="6FC4EE45" w:rsidR="00B61469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</w:p>
    <w:p w14:paraId="2489DE64" w14:textId="3943E1AF" w:rsidR="00355038" w:rsidRPr="00355038" w:rsidRDefault="00206CC6" w:rsidP="00355038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206CC6">
        <w:rPr>
          <w:rFonts w:ascii="Times New Roman" w:hAnsi="Times New Roman" w:cs="Times New Roman"/>
          <w:color w:val="auto"/>
          <w:sz w:val="24"/>
          <w:szCs w:val="24"/>
        </w:rPr>
        <w:t>Reserve Funds</w:t>
      </w:r>
      <w:r w:rsidR="00355038" w:rsidRPr="00355038">
        <w:t xml:space="preserve"> </w:t>
      </w:r>
    </w:p>
    <w:p w14:paraId="26BBE976" w14:textId="7C35C7A5" w:rsidR="00355038" w:rsidRPr="00355038" w:rsidRDefault="00355038" w:rsidP="00355038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355038">
        <w:rPr>
          <w:rFonts w:ascii="Times New Roman" w:hAnsi="Times New Roman" w:cs="Times New Roman"/>
          <w:color w:val="auto"/>
          <w:sz w:val="24"/>
          <w:szCs w:val="24"/>
        </w:rPr>
        <w:t>2021 Assessments</w:t>
      </w:r>
    </w:p>
    <w:p w14:paraId="67D6FEBC" w14:textId="77777777" w:rsidR="00355038" w:rsidRPr="00355038" w:rsidRDefault="00355038" w:rsidP="00355038"/>
    <w:p w14:paraId="11B44D76" w14:textId="33CD8DC8" w:rsidR="00ED73B6" w:rsidRPr="00FA3A29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O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LD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E739D0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501577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7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:</w:t>
      </w:r>
      <w:r w:rsidR="003B2F5B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2</w:t>
      </w:r>
      <w:r w:rsidR="001D0B6C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0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P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M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</w:p>
    <w:p w14:paraId="2ADBBC5B" w14:textId="77777777" w:rsidR="003977B6" w:rsidRPr="009664AD" w:rsidRDefault="003977B6" w:rsidP="003977B6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vents</w:t>
      </w:r>
    </w:p>
    <w:p w14:paraId="472A8182" w14:textId="00C2BAA3" w:rsidR="007A55CB" w:rsidRDefault="00355038" w:rsidP="007A55CB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eighborhood </w:t>
      </w:r>
      <w:r w:rsidR="003977B6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leanup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Mar</w:t>
      </w:r>
      <w:r w:rsidR="00FA3A29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28</w:t>
      </w:r>
      <w:r w:rsidR="008B1B1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7A55CB">
        <w:rPr>
          <w:rFonts w:ascii="Times New Roman" w:hAnsi="Times New Roman" w:cs="Times New Roman"/>
          <w:color w:val="000000" w:themeColor="text1"/>
          <w:sz w:val="22"/>
          <w:szCs w:val="22"/>
        </w:rPr>
        <w:t>10AM-12PM</w:t>
      </w:r>
    </w:p>
    <w:p w14:paraId="0F6EEE61" w14:textId="02BADDCC" w:rsidR="007A55CB" w:rsidRPr="007A55CB" w:rsidRDefault="007A55CB" w:rsidP="007A55CB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Garage Sale Apr 25 7AM-1PM</w:t>
      </w:r>
    </w:p>
    <w:p w14:paraId="3A2F8CF3" w14:textId="77777777" w:rsidR="009D0280" w:rsidRPr="009D0280" w:rsidRDefault="00BC756C" w:rsidP="009D0280">
      <w:pPr>
        <w:pStyle w:val="Heading2"/>
        <w:numPr>
          <w:ilvl w:val="1"/>
          <w:numId w:val="15"/>
        </w:numPr>
        <w:rPr>
          <w:rFonts w:ascii="Times New Roman" w:hAnsi="Times New Roman" w:cs="Times New Roman"/>
          <w:color w:val="auto"/>
          <w:sz w:val="22"/>
          <w:szCs w:val="22"/>
        </w:rPr>
      </w:pPr>
      <w:bookmarkStart w:id="1" w:name="_Hlk16764148"/>
      <w:r w:rsidRPr="009D0280">
        <w:rPr>
          <w:rFonts w:ascii="Times New Roman" w:hAnsi="Times New Roman" w:cs="Times New Roman"/>
          <w:color w:val="000000" w:themeColor="text1"/>
          <w:sz w:val="22"/>
          <w:szCs w:val="22"/>
        </w:rPr>
        <w:t>Corporate Bylaw missing signature page</w:t>
      </w:r>
      <w:r w:rsidR="00341F78" w:rsidRPr="009D028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0195E8B8" w14:textId="77777777" w:rsidR="00206CC6" w:rsidRPr="00206CC6" w:rsidRDefault="009D0280" w:rsidP="00EB36BE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06CC6">
        <w:rPr>
          <w:rFonts w:ascii="Times New Roman" w:hAnsi="Times New Roman" w:cs="Times New Roman"/>
          <w:color w:val="auto"/>
          <w:sz w:val="22"/>
          <w:szCs w:val="22"/>
        </w:rPr>
        <w:t>Property Manager</w:t>
      </w:r>
    </w:p>
    <w:p w14:paraId="15EB3FAC" w14:textId="7FA54004" w:rsidR="00562670" w:rsidRPr="00206CC6" w:rsidRDefault="00562670" w:rsidP="00EB36BE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06CC6">
        <w:rPr>
          <w:rFonts w:ascii="Times New Roman" w:hAnsi="Times New Roman" w:cs="Times New Roman"/>
          <w:color w:val="000000" w:themeColor="text1"/>
          <w:sz w:val="22"/>
          <w:szCs w:val="22"/>
        </w:rPr>
        <w:t>Pond Maintenance</w:t>
      </w:r>
      <w:r w:rsidR="00020EA4" w:rsidRPr="00206CC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bookmarkEnd w:id="1"/>
    <w:p w14:paraId="068B900A" w14:textId="5EFD5472" w:rsidR="00670F9E" w:rsidRPr="002669A6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EW BUSINESS</w:t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59A70D42" w14:textId="11939851" w:rsidR="00CC1DC0" w:rsidRDefault="00CC1DC0" w:rsidP="00541E7F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2" w:name="_Hlk16763255"/>
      <w:r>
        <w:rPr>
          <w:rFonts w:ascii="Times New Roman" w:hAnsi="Times New Roman" w:cs="Times New Roman"/>
          <w:color w:val="auto"/>
          <w:sz w:val="22"/>
          <w:szCs w:val="22"/>
        </w:rPr>
        <w:t>New Policies: Adjudicatory Panel, Collections, &amp; Rules</w:t>
      </w:r>
    </w:p>
    <w:p w14:paraId="0B2B7F84" w14:textId="795F575A" w:rsidR="00206CC6" w:rsidRDefault="00206CC6" w:rsidP="00541E7F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Signs</w:t>
      </w:r>
    </w:p>
    <w:p w14:paraId="40F4C572" w14:textId="39844370" w:rsidR="00355038" w:rsidRPr="00355038" w:rsidRDefault="00355038" w:rsidP="00355038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Annual meeting HO suggestions: Walking club, Yard of the month, </w:t>
      </w:r>
      <w:r w:rsidRPr="00355038">
        <w:rPr>
          <w:rFonts w:ascii="Times New Roman" w:hAnsi="Times New Roman" w:cs="Times New Roman"/>
          <w:color w:val="auto"/>
          <w:sz w:val="22"/>
          <w:szCs w:val="22"/>
        </w:rPr>
        <w:t xml:space="preserve">Mass email system </w:t>
      </w:r>
    </w:p>
    <w:p w14:paraId="077EC31F" w14:textId="77777777" w:rsidR="001C14E3" w:rsidRDefault="00355038" w:rsidP="00541E7F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HO Suggestion: Barrier around wetlands repair</w:t>
      </w:r>
      <w:r w:rsidR="001C14E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727F9959" w14:textId="40F4B98A" w:rsidR="008B1B18" w:rsidRDefault="001C14E3" w:rsidP="00541E7F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320 Shed Request</w:t>
      </w:r>
    </w:p>
    <w:bookmarkEnd w:id="2"/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749D5937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O EXECUTIVE SESSION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341F78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02D16697" w14:textId="711C5B51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>Discussion of</w:t>
      </w:r>
      <w:r w:rsidR="00B94AE9" w:rsidRPr="004D4CA2">
        <w:rPr>
          <w:rFonts w:eastAsia="Times New Roman"/>
          <w:sz w:val="22"/>
          <w:szCs w:val="22"/>
        </w:rPr>
        <w:t xml:space="preserve"> </w:t>
      </w:r>
      <w:r w:rsidRPr="004D4CA2">
        <w:rPr>
          <w:rFonts w:eastAsia="Times New Roman"/>
          <w:sz w:val="22"/>
          <w:szCs w:val="22"/>
        </w:rPr>
        <w:t>Delinquent Owners</w:t>
      </w:r>
    </w:p>
    <w:p w14:paraId="1C0D405A" w14:textId="77777777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Discussion of owner in violation of the governing documents</w:t>
      </w:r>
    </w:p>
    <w:p w14:paraId="36C57FFE" w14:textId="72EBE8B4" w:rsidR="00096F1F" w:rsidRDefault="00ED73B6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Personnel Issues</w:t>
      </w:r>
    </w:p>
    <w:p w14:paraId="5F4B3C59" w14:textId="7E90FD37" w:rsidR="00620ED0" w:rsidRPr="00992602" w:rsidRDefault="00620ED0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>
        <w:rPr>
          <w:rFonts w:eastAsia="Times New Roman"/>
          <w:color w:val="000000" w:themeColor="text1"/>
          <w:sz w:val="22"/>
          <w:szCs w:val="22"/>
        </w:rPr>
        <w:t>Next Board Meeting</w:t>
      </w:r>
    </w:p>
    <w:p w14:paraId="42085093" w14:textId="3C0BFC98" w:rsidR="00FA3A29" w:rsidRDefault="00FA3A29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32E62A23" w14:textId="77777777" w:rsidR="009C140A" w:rsidRDefault="009C140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976C337" w14:textId="57101F1A" w:rsidR="00306777" w:rsidRPr="004D4CA2" w:rsidRDefault="00306777" w:rsidP="004D4CA2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t>MINUTES OF A MEETING OF THE BOARD OF DIRECTORS</w:t>
      </w:r>
    </w:p>
    <w:p w14:paraId="7C2BE6E0" w14:textId="77777777" w:rsidR="00306777" w:rsidRDefault="00306777" w:rsidP="004D4CA2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3B450DAC" w14:textId="77777777" w:rsidR="00306777" w:rsidRPr="006A2BB1" w:rsidRDefault="00306777" w:rsidP="00306777">
      <w:pPr>
        <w:spacing w:after="0" w:line="240" w:lineRule="auto"/>
        <w:jc w:val="center"/>
        <w:rPr>
          <w:b/>
        </w:rPr>
      </w:pPr>
    </w:p>
    <w:p w14:paraId="632A4158" w14:textId="0070469D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12388">
        <w:rPr>
          <w:sz w:val="20"/>
          <w:szCs w:val="20"/>
        </w:rPr>
        <w:t>Tuesday</w:t>
      </w:r>
      <w:r>
        <w:rPr>
          <w:sz w:val="20"/>
          <w:szCs w:val="20"/>
        </w:rPr>
        <w:t xml:space="preserve">, </w:t>
      </w:r>
      <w:r w:rsidR="00C856F0">
        <w:rPr>
          <w:sz w:val="20"/>
          <w:szCs w:val="20"/>
        </w:rPr>
        <w:t>March</w:t>
      </w:r>
      <w:r>
        <w:rPr>
          <w:sz w:val="20"/>
          <w:szCs w:val="20"/>
        </w:rPr>
        <w:t xml:space="preserve"> </w:t>
      </w:r>
      <w:r w:rsidR="00112388">
        <w:rPr>
          <w:sz w:val="20"/>
          <w:szCs w:val="20"/>
        </w:rPr>
        <w:t>10</w:t>
      </w:r>
      <w:r>
        <w:rPr>
          <w:sz w:val="20"/>
          <w:szCs w:val="20"/>
        </w:rPr>
        <w:t>, 20</w:t>
      </w:r>
      <w:r w:rsidR="00C856F0">
        <w:rPr>
          <w:sz w:val="20"/>
          <w:szCs w:val="20"/>
        </w:rPr>
        <w:t>20</w:t>
      </w:r>
    </w:p>
    <w:p w14:paraId="6719C035" w14:textId="470B5DC9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7</w:t>
      </w:r>
      <w:r>
        <w:rPr>
          <w:sz w:val="20"/>
          <w:szCs w:val="20"/>
        </w:rPr>
        <w:t>:00 PM</w:t>
      </w:r>
    </w:p>
    <w:p w14:paraId="61EF9907" w14:textId="1F81C0C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 xml:space="preserve">309 Conner Grant Rd, </w:t>
      </w:r>
      <w:r w:rsidRPr="00306777">
        <w:rPr>
          <w:sz w:val="20"/>
          <w:szCs w:val="20"/>
        </w:rPr>
        <w:t>New Bern, NC</w:t>
      </w:r>
      <w:r>
        <w:rPr>
          <w:sz w:val="20"/>
          <w:szCs w:val="20"/>
        </w:rPr>
        <w:t xml:space="preserve"> </w:t>
      </w:r>
    </w:p>
    <w:p w14:paraId="3FCE9156" w14:textId="052814E7" w:rsidR="00306777" w:rsidRPr="006A2BB1" w:rsidRDefault="00306777" w:rsidP="00CA3091">
      <w:pPr>
        <w:ind w:left="2880" w:hanging="198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Victoria Forguson,</w:t>
      </w:r>
      <w:r w:rsidR="00CA3091">
        <w:rPr>
          <w:sz w:val="20"/>
          <w:szCs w:val="20"/>
        </w:rPr>
        <w:t xml:space="preserve"> President;</w:t>
      </w:r>
      <w:r>
        <w:rPr>
          <w:sz w:val="20"/>
          <w:szCs w:val="20"/>
        </w:rPr>
        <w:t xml:space="preserve"> </w:t>
      </w:r>
      <w:r w:rsidR="00CA3091">
        <w:rPr>
          <w:sz w:val="20"/>
          <w:szCs w:val="20"/>
        </w:rPr>
        <w:t xml:space="preserve">Angela Desmond, Vice-President; </w:t>
      </w:r>
      <w:r>
        <w:rPr>
          <w:sz w:val="20"/>
          <w:szCs w:val="20"/>
        </w:rPr>
        <w:t xml:space="preserve">Kelly </w:t>
      </w:r>
      <w:proofErr w:type="spellStart"/>
      <w:r>
        <w:rPr>
          <w:sz w:val="20"/>
          <w:szCs w:val="20"/>
        </w:rPr>
        <w:t>McGroder</w:t>
      </w:r>
      <w:proofErr w:type="spellEnd"/>
      <w:r w:rsidR="00EB374C">
        <w:rPr>
          <w:sz w:val="20"/>
          <w:szCs w:val="20"/>
        </w:rPr>
        <w:t>,</w:t>
      </w:r>
      <w:r w:rsidR="00CA3091">
        <w:rPr>
          <w:sz w:val="20"/>
          <w:szCs w:val="20"/>
        </w:rPr>
        <w:t xml:space="preserve"> Secretar</w:t>
      </w:r>
      <w:r w:rsidR="009E1CA4">
        <w:rPr>
          <w:sz w:val="20"/>
          <w:szCs w:val="20"/>
        </w:rPr>
        <w:t xml:space="preserve">y </w:t>
      </w:r>
    </w:p>
    <w:p w14:paraId="72AA6A61" w14:textId="781CD519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E09D4" w:rsidRPr="000E09D4">
        <w:rPr>
          <w:sz w:val="20"/>
          <w:szCs w:val="20"/>
        </w:rPr>
        <w:t xml:space="preserve">Heather </w:t>
      </w:r>
      <w:proofErr w:type="spellStart"/>
      <w:r w:rsidR="000E09D4" w:rsidRPr="000E09D4">
        <w:rPr>
          <w:sz w:val="20"/>
          <w:szCs w:val="20"/>
        </w:rPr>
        <w:t>McGranahan</w:t>
      </w:r>
      <w:proofErr w:type="spellEnd"/>
      <w:r w:rsidR="000E09D4" w:rsidRPr="000E09D4">
        <w:rPr>
          <w:sz w:val="20"/>
          <w:szCs w:val="20"/>
        </w:rPr>
        <w:t>, Trea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3CB360B" w14:textId="77777777" w:rsidTr="00541E7F">
        <w:tc>
          <w:tcPr>
            <w:tcW w:w="9350" w:type="dxa"/>
            <w:shd w:val="clear" w:color="auto" w:fill="E7E6E6" w:themeFill="background2"/>
          </w:tcPr>
          <w:p w14:paraId="03B2F770" w14:textId="77777777" w:rsidR="00306777" w:rsidRDefault="00306777" w:rsidP="00541E7F">
            <w:pPr>
              <w:rPr>
                <w:sz w:val="20"/>
                <w:szCs w:val="20"/>
              </w:rPr>
            </w:pPr>
          </w:p>
        </w:tc>
      </w:tr>
    </w:tbl>
    <w:p w14:paraId="25E4F9DF" w14:textId="43B55B22" w:rsidR="00306777" w:rsidRPr="006A2BB1" w:rsidRDefault="00306777" w:rsidP="00306777">
      <w:pPr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>
        <w:rPr>
          <w:sz w:val="20"/>
          <w:szCs w:val="20"/>
        </w:rPr>
        <w:t>00</w:t>
      </w:r>
      <w:r w:rsidRPr="006A2BB1">
        <w:rPr>
          <w:sz w:val="20"/>
          <w:szCs w:val="20"/>
        </w:rPr>
        <w:t xml:space="preserve"> PM and the agenda was approved.</w:t>
      </w:r>
    </w:p>
    <w:p w14:paraId="6A636C60" w14:textId="1711FB52" w:rsidR="00306777" w:rsidRPr="00DC6FE1" w:rsidRDefault="00306777" w:rsidP="002271DA">
      <w:pPr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="00CA3091"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</w:t>
      </w:r>
      <w:r w:rsidR="00D309D1">
        <w:rPr>
          <w:b/>
          <w:sz w:val="20"/>
          <w:szCs w:val="20"/>
        </w:rPr>
        <w:t xml:space="preserve">ANGELA </w:t>
      </w:r>
      <w:r w:rsidRPr="00DC6FE1">
        <w:rPr>
          <w:b/>
          <w:sz w:val="20"/>
          <w:szCs w:val="20"/>
        </w:rPr>
        <w:t xml:space="preserve">SECONDED THE MOTION TO APPROVE THE </w:t>
      </w:r>
      <w:r w:rsidR="00BD4EFC">
        <w:rPr>
          <w:b/>
          <w:sz w:val="20"/>
          <w:szCs w:val="20"/>
        </w:rPr>
        <w:t>BOARD</w:t>
      </w:r>
      <w:r w:rsidR="002271DA">
        <w:rPr>
          <w:b/>
          <w:sz w:val="20"/>
          <w:szCs w:val="20"/>
        </w:rPr>
        <w:t xml:space="preserve"> MEETING MINUTES of </w:t>
      </w:r>
      <w:r w:rsidR="00041413" w:rsidRPr="00041413">
        <w:rPr>
          <w:b/>
          <w:sz w:val="22"/>
          <w:szCs w:val="22"/>
        </w:rPr>
        <w:t>January</w:t>
      </w:r>
      <w:r w:rsidR="002271DA">
        <w:rPr>
          <w:b/>
          <w:sz w:val="20"/>
          <w:szCs w:val="20"/>
        </w:rPr>
        <w:t xml:space="preserve"> </w:t>
      </w:r>
      <w:r w:rsidR="00112388">
        <w:rPr>
          <w:b/>
          <w:sz w:val="20"/>
          <w:szCs w:val="20"/>
        </w:rPr>
        <w:t>6</w:t>
      </w:r>
      <w:r w:rsidR="002271DA">
        <w:rPr>
          <w:b/>
          <w:sz w:val="20"/>
          <w:szCs w:val="20"/>
        </w:rPr>
        <w:t>, 20</w:t>
      </w:r>
      <w:r w:rsidR="00041413">
        <w:rPr>
          <w:b/>
          <w:sz w:val="20"/>
          <w:szCs w:val="20"/>
        </w:rPr>
        <w:t>20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78EF34B" w14:textId="77777777" w:rsidTr="00541E7F">
        <w:tc>
          <w:tcPr>
            <w:tcW w:w="9350" w:type="dxa"/>
            <w:shd w:val="clear" w:color="auto" w:fill="E7E6E6" w:themeFill="background2"/>
          </w:tcPr>
          <w:p w14:paraId="03419F75" w14:textId="77777777" w:rsidR="00306777" w:rsidRPr="006A2BB1" w:rsidRDefault="00306777" w:rsidP="00541E7F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12184909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WELCOME/INTRODUCTIONS: </w:t>
      </w:r>
      <w:r w:rsidRPr="00E77B77">
        <w:rPr>
          <w:sz w:val="20"/>
          <w:szCs w:val="20"/>
        </w:rPr>
        <w:t>Victoria welcomed owners and introduced the board of directors.</w:t>
      </w:r>
    </w:p>
    <w:p w14:paraId="48B69EFF" w14:textId="6D4A82DA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>(50%=55.5)</w:t>
      </w:r>
      <w:r w:rsidR="00CF2708">
        <w:rPr>
          <w:b/>
          <w:sz w:val="20"/>
          <w:szCs w:val="20"/>
        </w:rPr>
        <w:t xml:space="preserve"> </w:t>
      </w:r>
    </w:p>
    <w:p w14:paraId="20FE8B32" w14:textId="77777777" w:rsidR="00306777" w:rsidRPr="00DC6FE1" w:rsidRDefault="00306777" w:rsidP="00306777">
      <w:pPr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3922F05D" w14:textId="5C67D7D9" w:rsidR="009E69A6" w:rsidRDefault="00306777" w:rsidP="00EB374C">
      <w:pPr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C94954">
        <w:rPr>
          <w:sz w:val="20"/>
          <w:szCs w:val="20"/>
        </w:rPr>
        <w:t>Delinquent assessments</w:t>
      </w:r>
      <w:r w:rsidR="00832A76">
        <w:rPr>
          <w:sz w:val="20"/>
          <w:szCs w:val="20"/>
        </w:rPr>
        <w:t xml:space="preserve"> were explained</w:t>
      </w:r>
      <w:r w:rsidR="00C94954">
        <w:rPr>
          <w:sz w:val="20"/>
          <w:szCs w:val="20"/>
        </w:rPr>
        <w:t>.</w:t>
      </w:r>
      <w:r w:rsidR="009E69A6">
        <w:rPr>
          <w:sz w:val="20"/>
          <w:szCs w:val="20"/>
        </w:rPr>
        <w:t xml:space="preserve"> Lien l</w:t>
      </w:r>
      <w:r w:rsidR="00832A76">
        <w:rPr>
          <w:sz w:val="20"/>
          <w:szCs w:val="20"/>
        </w:rPr>
        <w:t>etters will be sent for delinquent assessments</w:t>
      </w:r>
      <w:r w:rsidR="009E69A6">
        <w:rPr>
          <w:sz w:val="20"/>
          <w:szCs w:val="20"/>
        </w:rPr>
        <w:t>. New property manager will also place the delinquency on Homeowners credit through the credit bureaus. 2020 Budget was discussed.</w:t>
      </w:r>
      <w:r w:rsidR="000E09D4">
        <w:rPr>
          <w:sz w:val="20"/>
          <w:szCs w:val="20"/>
        </w:rPr>
        <w:t xml:space="preserve"> </w:t>
      </w:r>
    </w:p>
    <w:p w14:paraId="469AC499" w14:textId="3FDC565E" w:rsidR="008D078D" w:rsidRDefault="00306777" w:rsidP="007701E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 w:rsidR="000E09D4" w:rsidRPr="000E09D4">
        <w:rPr>
          <w:bCs/>
          <w:sz w:val="20"/>
          <w:szCs w:val="20"/>
        </w:rPr>
        <w:t>Events:</w:t>
      </w:r>
      <w:r w:rsidR="000E09D4">
        <w:rPr>
          <w:b/>
          <w:sz w:val="20"/>
          <w:szCs w:val="20"/>
        </w:rPr>
        <w:t xml:space="preserve"> </w:t>
      </w:r>
      <w:r w:rsidR="00AB371D">
        <w:rPr>
          <w:sz w:val="20"/>
          <w:szCs w:val="20"/>
        </w:rPr>
        <w:t>Spring</w:t>
      </w:r>
      <w:r w:rsidR="008D078D" w:rsidRPr="00CF20A8">
        <w:rPr>
          <w:sz w:val="20"/>
          <w:szCs w:val="20"/>
        </w:rPr>
        <w:t xml:space="preserve"> cleanup: </w:t>
      </w:r>
      <w:r w:rsidR="000E09D4">
        <w:rPr>
          <w:sz w:val="20"/>
          <w:szCs w:val="20"/>
        </w:rPr>
        <w:t>Mar 28 10AM-12PM Tre</w:t>
      </w:r>
      <w:r w:rsidR="00AB371D">
        <w:rPr>
          <w:sz w:val="20"/>
          <w:szCs w:val="20"/>
        </w:rPr>
        <w:t>e</w:t>
      </w:r>
      <w:r w:rsidR="000E09D4">
        <w:rPr>
          <w:sz w:val="20"/>
          <w:szCs w:val="20"/>
        </w:rPr>
        <w:t xml:space="preserve">s around pond trimmed. Garage Sale Apr 25 7AM-1PM Advertise through Facebook, </w:t>
      </w:r>
      <w:proofErr w:type="spellStart"/>
      <w:r w:rsidR="000E09D4">
        <w:rPr>
          <w:sz w:val="20"/>
          <w:szCs w:val="20"/>
        </w:rPr>
        <w:t>Nextdoor</w:t>
      </w:r>
      <w:proofErr w:type="spellEnd"/>
      <w:r w:rsidR="000E09D4">
        <w:rPr>
          <w:sz w:val="20"/>
          <w:szCs w:val="20"/>
        </w:rPr>
        <w:t>, other online</w:t>
      </w:r>
    </w:p>
    <w:p w14:paraId="3AFC12E7" w14:textId="57D87E83" w:rsidR="008D078D" w:rsidRDefault="00832A76" w:rsidP="00562670">
      <w:pPr>
        <w:ind w:left="2880" w:hanging="2160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ab/>
      </w:r>
      <w:r w:rsidR="008D078D">
        <w:rPr>
          <w:sz w:val="20"/>
          <w:szCs w:val="20"/>
        </w:rPr>
        <w:t>Corporate Bylaw missing signature page</w:t>
      </w:r>
      <w:r w:rsidR="00CF20A8">
        <w:rPr>
          <w:sz w:val="20"/>
          <w:szCs w:val="20"/>
        </w:rPr>
        <w:t xml:space="preserve">: </w:t>
      </w:r>
      <w:r w:rsidR="000E09D4">
        <w:rPr>
          <w:sz w:val="20"/>
          <w:szCs w:val="20"/>
        </w:rPr>
        <w:t>Current Property manger advised not to add signature statement.</w:t>
      </w:r>
    </w:p>
    <w:p w14:paraId="163A3B41" w14:textId="45ADF89D" w:rsidR="009D0280" w:rsidRDefault="008D078D" w:rsidP="009E69A6">
      <w:pPr>
        <w:ind w:left="2880" w:hanging="21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ab/>
      </w:r>
      <w:r w:rsidR="009D0280" w:rsidRPr="009D0280">
        <w:rPr>
          <w:rFonts w:eastAsia="Times New Roman"/>
          <w:sz w:val="20"/>
          <w:szCs w:val="20"/>
        </w:rPr>
        <w:t xml:space="preserve">Property Manager: </w:t>
      </w:r>
      <w:r w:rsidR="000E09D4">
        <w:rPr>
          <w:rFonts w:eastAsia="Times New Roman"/>
          <w:sz w:val="20"/>
          <w:szCs w:val="20"/>
        </w:rPr>
        <w:t>The switch went well &amp; they are working on getting taxes completed.</w:t>
      </w:r>
    </w:p>
    <w:p w14:paraId="56660A9C" w14:textId="37E37228" w:rsidR="00562670" w:rsidRDefault="00562670" w:rsidP="009D0280">
      <w:pPr>
        <w:ind w:left="2880"/>
        <w:rPr>
          <w:rFonts w:eastAsia="Times New Roman"/>
          <w:sz w:val="20"/>
          <w:szCs w:val="20"/>
        </w:rPr>
      </w:pPr>
      <w:r w:rsidRPr="00562670">
        <w:rPr>
          <w:rFonts w:eastAsia="Times New Roman"/>
          <w:sz w:val="20"/>
          <w:szCs w:val="20"/>
        </w:rPr>
        <w:t>Pond Maintenance:</w:t>
      </w:r>
      <w:r w:rsidR="000F0B73">
        <w:rPr>
          <w:rFonts w:eastAsia="Times New Roman"/>
          <w:sz w:val="20"/>
          <w:szCs w:val="20"/>
        </w:rPr>
        <w:t xml:space="preserve"> Plan to complete repairs in </w:t>
      </w:r>
      <w:r w:rsidR="00334A54">
        <w:rPr>
          <w:rFonts w:eastAsia="Times New Roman"/>
          <w:sz w:val="20"/>
          <w:szCs w:val="20"/>
        </w:rPr>
        <w:t xml:space="preserve">early </w:t>
      </w:r>
      <w:r w:rsidR="000F0B73">
        <w:rPr>
          <w:rFonts w:eastAsia="Times New Roman"/>
          <w:sz w:val="20"/>
          <w:szCs w:val="20"/>
        </w:rPr>
        <w:t>2020</w:t>
      </w:r>
      <w:r w:rsidR="000E09D4">
        <w:rPr>
          <w:rFonts w:eastAsia="Times New Roman"/>
          <w:sz w:val="20"/>
          <w:szCs w:val="20"/>
        </w:rPr>
        <w:t xml:space="preserve"> </w:t>
      </w:r>
      <w:r w:rsidR="00AB371D">
        <w:rPr>
          <w:rFonts w:eastAsia="Times New Roman"/>
          <w:sz w:val="20"/>
          <w:szCs w:val="20"/>
        </w:rPr>
        <w:t>then</w:t>
      </w:r>
      <w:r w:rsidR="000E09D4">
        <w:rPr>
          <w:rFonts w:eastAsia="Times New Roman"/>
          <w:sz w:val="20"/>
          <w:szCs w:val="20"/>
        </w:rPr>
        <w:t xml:space="preserve"> reduce services to quarterly</w:t>
      </w:r>
      <w:r w:rsidR="000F0B73">
        <w:rPr>
          <w:rFonts w:eastAsia="Times New Roman"/>
          <w:sz w:val="20"/>
          <w:szCs w:val="20"/>
        </w:rPr>
        <w:t>.</w:t>
      </w:r>
      <w:r w:rsidR="000E09D4">
        <w:rPr>
          <w:rFonts w:eastAsia="Times New Roman"/>
          <w:sz w:val="20"/>
          <w:szCs w:val="20"/>
        </w:rPr>
        <w:t xml:space="preserve"> Board </w:t>
      </w:r>
      <w:r w:rsidR="00AB371D">
        <w:rPr>
          <w:rFonts w:eastAsia="Times New Roman"/>
          <w:sz w:val="20"/>
          <w:szCs w:val="20"/>
        </w:rPr>
        <w:t xml:space="preserve">researched &amp; </w:t>
      </w:r>
      <w:r w:rsidR="000E09D4">
        <w:rPr>
          <w:rFonts w:eastAsia="Times New Roman"/>
          <w:sz w:val="20"/>
          <w:szCs w:val="20"/>
        </w:rPr>
        <w:t xml:space="preserve">found that </w:t>
      </w:r>
      <w:r w:rsidR="00AB371D">
        <w:rPr>
          <w:rFonts w:eastAsia="Times New Roman"/>
          <w:sz w:val="20"/>
          <w:szCs w:val="20"/>
        </w:rPr>
        <w:t xml:space="preserve">pond </w:t>
      </w:r>
      <w:r w:rsidR="000E09D4">
        <w:rPr>
          <w:rFonts w:eastAsia="Times New Roman"/>
          <w:sz w:val="20"/>
          <w:szCs w:val="20"/>
        </w:rPr>
        <w:t xml:space="preserve">services are </w:t>
      </w:r>
      <w:r w:rsidR="00AB371D">
        <w:rPr>
          <w:rFonts w:eastAsia="Times New Roman"/>
          <w:sz w:val="20"/>
          <w:szCs w:val="20"/>
        </w:rPr>
        <w:t>duplicated by lawncare services, so we will save some money by reducing pond services.</w:t>
      </w:r>
    </w:p>
    <w:p w14:paraId="79B0ADE7" w14:textId="054E08BA" w:rsidR="007926BF" w:rsidRPr="00CD4453" w:rsidRDefault="00B60DE5" w:rsidP="007701E7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ab/>
      </w:r>
      <w:r w:rsidR="00832A76">
        <w:rPr>
          <w:sz w:val="20"/>
          <w:szCs w:val="20"/>
        </w:rPr>
        <w:t xml:space="preserve">Upcoming </w:t>
      </w:r>
      <w:r w:rsidR="007926BF">
        <w:rPr>
          <w:sz w:val="20"/>
          <w:szCs w:val="20"/>
        </w:rPr>
        <w:t>Events:</w:t>
      </w:r>
      <w:r w:rsidR="009E69A6">
        <w:rPr>
          <w:sz w:val="20"/>
          <w:szCs w:val="20"/>
        </w:rPr>
        <w:t xml:space="preserve"> </w:t>
      </w:r>
      <w:r w:rsidR="00AB371D">
        <w:rPr>
          <w:sz w:val="20"/>
          <w:szCs w:val="20"/>
        </w:rPr>
        <w:t>Board</w:t>
      </w:r>
      <w:r w:rsidR="009E69A6">
        <w:rPr>
          <w:sz w:val="20"/>
          <w:szCs w:val="20"/>
        </w:rPr>
        <w:t xml:space="preserve"> meeting </w:t>
      </w:r>
      <w:r w:rsidR="00AB371D">
        <w:rPr>
          <w:sz w:val="20"/>
          <w:szCs w:val="20"/>
        </w:rPr>
        <w:t>June</w:t>
      </w:r>
      <w:r w:rsidR="009E69A6">
        <w:rPr>
          <w:sz w:val="20"/>
          <w:szCs w:val="20"/>
        </w:rPr>
        <w:t xml:space="preserve"> </w:t>
      </w:r>
      <w:r w:rsidR="00AB371D">
        <w:rPr>
          <w:sz w:val="20"/>
          <w:szCs w:val="20"/>
        </w:rPr>
        <w:t>9</w:t>
      </w:r>
      <w:r w:rsidR="009E69A6">
        <w:rPr>
          <w:sz w:val="20"/>
          <w:szCs w:val="20"/>
        </w:rPr>
        <w:t>, 2020 at 7PM</w:t>
      </w:r>
      <w:r w:rsidR="00AB371D">
        <w:rPr>
          <w:sz w:val="20"/>
          <w:szCs w:val="20"/>
        </w:rPr>
        <w:t xml:space="preserve"> at 309 Conner Grant Dr</w:t>
      </w:r>
      <w:r w:rsidR="007926BF">
        <w:rPr>
          <w:sz w:val="20"/>
          <w:szCs w:val="20"/>
        </w:rPr>
        <w:t xml:space="preserve">; Next newsletter </w:t>
      </w:r>
      <w:r w:rsidR="00AB371D">
        <w:rPr>
          <w:sz w:val="20"/>
          <w:szCs w:val="20"/>
        </w:rPr>
        <w:t>June</w:t>
      </w:r>
      <w:r w:rsidR="00562670">
        <w:rPr>
          <w:sz w:val="20"/>
          <w:szCs w:val="20"/>
        </w:rPr>
        <w:t xml:space="preserve"> 1st</w:t>
      </w:r>
      <w:r w:rsidR="007926BF">
        <w:rPr>
          <w:sz w:val="20"/>
          <w:szCs w:val="20"/>
        </w:rPr>
        <w:t>.</w:t>
      </w:r>
      <w:r w:rsidR="00AB371D">
        <w:rPr>
          <w:sz w:val="20"/>
          <w:szCs w:val="20"/>
        </w:rPr>
        <w:t>, Spring</w:t>
      </w:r>
      <w:r w:rsidR="00AB371D" w:rsidRPr="00CF20A8">
        <w:rPr>
          <w:sz w:val="20"/>
          <w:szCs w:val="20"/>
        </w:rPr>
        <w:t xml:space="preserve"> cleanup: </w:t>
      </w:r>
      <w:r w:rsidR="00AB371D">
        <w:rPr>
          <w:sz w:val="20"/>
          <w:szCs w:val="20"/>
        </w:rPr>
        <w:t>Mar 28 10AM-12PM, Garage Sale Apr 25 7AM-1PM</w:t>
      </w:r>
      <w:r w:rsidR="00F36198">
        <w:rPr>
          <w:sz w:val="20"/>
          <w:szCs w:val="20"/>
        </w:rPr>
        <w:t xml:space="preserve"> </w:t>
      </w:r>
      <w:r w:rsidR="00F36198" w:rsidRPr="00F36198">
        <w:rPr>
          <w:sz w:val="20"/>
          <w:szCs w:val="20"/>
        </w:rPr>
        <w:t>Quarterly meeting will continue on the 2nd Tuesday: March 10, June 9, Sept. 8, &amp; Dec. 8.</w:t>
      </w:r>
    </w:p>
    <w:p w14:paraId="29118D48" w14:textId="58EF0DFE" w:rsidR="00F36198" w:rsidRDefault="00306777" w:rsidP="00F36198">
      <w:pPr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bookmarkStart w:id="3" w:name="_Hlk16765492"/>
      <w:r w:rsidR="00F36198" w:rsidRPr="00F36198">
        <w:rPr>
          <w:bCs/>
          <w:sz w:val="20"/>
          <w:szCs w:val="20"/>
        </w:rPr>
        <w:t xml:space="preserve">Board will spend this year working on revising Adjudicatory Panel, Collections, &amp; Rules &amp; Regulation policies for </w:t>
      </w:r>
      <w:r w:rsidR="00F36198">
        <w:rPr>
          <w:bCs/>
          <w:sz w:val="20"/>
          <w:szCs w:val="20"/>
        </w:rPr>
        <w:t xml:space="preserve">better </w:t>
      </w:r>
      <w:r w:rsidR="00F36198" w:rsidRPr="00F36198">
        <w:rPr>
          <w:bCs/>
          <w:sz w:val="20"/>
          <w:szCs w:val="20"/>
        </w:rPr>
        <w:t xml:space="preserve">clarification for residents. </w:t>
      </w:r>
    </w:p>
    <w:p w14:paraId="65F8B997" w14:textId="3891BA29" w:rsidR="00F36198" w:rsidRPr="00F36198" w:rsidRDefault="00F36198" w:rsidP="00F36198">
      <w:pPr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tab/>
      </w:r>
      <w:r w:rsidRPr="00F36198">
        <w:rPr>
          <w:bCs/>
          <w:sz w:val="20"/>
          <w:szCs w:val="20"/>
        </w:rPr>
        <w:t xml:space="preserve">The covenants have a no sign rule, so signs will not be allowed at the front entrance of the neighborhood. Please do not let your realtor place a sign there. </w:t>
      </w:r>
      <w:r>
        <w:rPr>
          <w:bCs/>
          <w:sz w:val="20"/>
          <w:szCs w:val="20"/>
        </w:rPr>
        <w:lastRenderedPageBreak/>
        <w:t>We discussed a yard of the month sign</w:t>
      </w:r>
      <w:r w:rsidR="007A42E3">
        <w:rPr>
          <w:bCs/>
          <w:sz w:val="20"/>
          <w:szCs w:val="20"/>
        </w:rPr>
        <w:t xml:space="preserve"> or other possibilities, if we started a yard of the month program. </w:t>
      </w:r>
    </w:p>
    <w:p w14:paraId="33B955CD" w14:textId="0E76FB15" w:rsidR="00F36198" w:rsidRPr="00F36198" w:rsidRDefault="00F36198" w:rsidP="00F36198">
      <w:pPr>
        <w:ind w:left="2880"/>
        <w:rPr>
          <w:bCs/>
          <w:sz w:val="20"/>
          <w:szCs w:val="20"/>
        </w:rPr>
      </w:pPr>
      <w:r w:rsidRPr="00F36198">
        <w:rPr>
          <w:bCs/>
          <w:sz w:val="20"/>
          <w:szCs w:val="20"/>
        </w:rPr>
        <w:t xml:space="preserve">Homeowner suggestions: </w:t>
      </w:r>
      <w:r w:rsidR="007A42E3" w:rsidRPr="007A42E3">
        <w:rPr>
          <w:bCs/>
          <w:sz w:val="20"/>
          <w:szCs w:val="20"/>
        </w:rPr>
        <w:t>We think it is a great idea to start new events like a walking club, yard of the month, &amp; mass emails system, but we need more community involvement to help tackle organizing these events. The address list for homeowners only includes names &amp; address.</w:t>
      </w:r>
      <w:r w:rsidR="007A42E3">
        <w:rPr>
          <w:bCs/>
          <w:sz w:val="20"/>
          <w:szCs w:val="20"/>
        </w:rPr>
        <w:t xml:space="preserve"> </w:t>
      </w:r>
      <w:r w:rsidRPr="00F36198">
        <w:rPr>
          <w:bCs/>
          <w:sz w:val="20"/>
          <w:szCs w:val="20"/>
        </w:rPr>
        <w:t xml:space="preserve">The barrier around the wetlands was put up for initial construction and is not required to be replaced. It does help keep out trash, but would be </w:t>
      </w:r>
      <w:proofErr w:type="spellStart"/>
      <w:r w:rsidRPr="00F36198">
        <w:rPr>
          <w:bCs/>
          <w:sz w:val="20"/>
          <w:szCs w:val="20"/>
        </w:rPr>
        <w:t>to</w:t>
      </w:r>
      <w:proofErr w:type="spellEnd"/>
      <w:r w:rsidRPr="00F36198">
        <w:rPr>
          <w:bCs/>
          <w:sz w:val="20"/>
          <w:szCs w:val="20"/>
        </w:rPr>
        <w:t xml:space="preserve"> costly to replace at this time. </w:t>
      </w:r>
    </w:p>
    <w:p w14:paraId="75D2CDF2" w14:textId="3F03736D" w:rsidR="006F5852" w:rsidRPr="006F5852" w:rsidRDefault="00F36198" w:rsidP="009B4C75">
      <w:pPr>
        <w:ind w:left="2880" w:hanging="2880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                                            </w:t>
      </w:r>
      <w:r w:rsidRPr="00F36198">
        <w:rPr>
          <w:bCs/>
          <w:sz w:val="20"/>
          <w:szCs w:val="20"/>
        </w:rPr>
        <w:t xml:space="preserve">320 shed </w:t>
      </w:r>
      <w:proofErr w:type="gramStart"/>
      <w:r w:rsidRPr="00F36198">
        <w:rPr>
          <w:bCs/>
          <w:sz w:val="20"/>
          <w:szCs w:val="20"/>
        </w:rPr>
        <w:t>request</w:t>
      </w:r>
      <w:proofErr w:type="gramEnd"/>
      <w:r w:rsidRPr="00F36198">
        <w:rPr>
          <w:bCs/>
          <w:sz w:val="20"/>
          <w:szCs w:val="20"/>
        </w:rPr>
        <w:t xml:space="preserve"> was approved.</w:t>
      </w:r>
      <w:r w:rsidR="00FE5E7F">
        <w:rPr>
          <w:b/>
          <w:sz w:val="20"/>
          <w:szCs w:val="20"/>
        </w:rPr>
        <w:tab/>
      </w:r>
      <w:bookmarkEnd w:id="3"/>
      <w:r w:rsidR="006F5852" w:rsidRPr="006F5852">
        <w:rPr>
          <w:bCs/>
          <w:sz w:val="20"/>
          <w:szCs w:val="20"/>
        </w:rPr>
        <w:t xml:space="preserve"> </w:t>
      </w:r>
    </w:p>
    <w:p w14:paraId="435F3D2E" w14:textId="17C04D5A" w:rsidR="00306777" w:rsidRDefault="00306777" w:rsidP="0030677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PEN FORUM:</w:t>
      </w:r>
      <w:r>
        <w:rPr>
          <w:b/>
          <w:sz w:val="20"/>
          <w:szCs w:val="20"/>
        </w:rPr>
        <w:tab/>
      </w:r>
      <w:r w:rsidRPr="00A35F20">
        <w:rPr>
          <w:sz w:val="20"/>
          <w:szCs w:val="20"/>
        </w:rPr>
        <w:t>Those in attendance were invited to share any concerns or questions at this time.</w:t>
      </w:r>
    </w:p>
    <w:p w14:paraId="7DE9F6D1" w14:textId="504B9B3B" w:rsidR="00637554" w:rsidRPr="00637554" w:rsidRDefault="00306777" w:rsidP="00637554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 xml:space="preserve">FURURE BOARD MEETINGS: </w:t>
      </w:r>
      <w:r>
        <w:rPr>
          <w:sz w:val="20"/>
          <w:szCs w:val="20"/>
        </w:rPr>
        <w:t xml:space="preserve">All unit owners are welcome to attend our quarterly </w:t>
      </w:r>
      <w:r w:rsidR="000F0B73">
        <w:rPr>
          <w:sz w:val="20"/>
          <w:szCs w:val="20"/>
        </w:rPr>
        <w:t xml:space="preserve">board </w:t>
      </w:r>
      <w:r>
        <w:rPr>
          <w:sz w:val="20"/>
          <w:szCs w:val="20"/>
        </w:rPr>
        <w:t xml:space="preserve">meeting. If you cannot attend and have a question or </w:t>
      </w:r>
      <w:r w:rsidR="00637554">
        <w:rPr>
          <w:sz w:val="20"/>
          <w:szCs w:val="20"/>
        </w:rPr>
        <w:t xml:space="preserve">a </w:t>
      </w:r>
      <w:r w:rsidR="004807D1">
        <w:rPr>
          <w:sz w:val="20"/>
          <w:szCs w:val="20"/>
        </w:rPr>
        <w:t>comment,</w:t>
      </w:r>
      <w:r>
        <w:rPr>
          <w:sz w:val="20"/>
          <w:szCs w:val="20"/>
        </w:rPr>
        <w:t xml:space="preserve"> you’d like to share please call </w:t>
      </w:r>
      <w:r w:rsidR="00637554">
        <w:rPr>
          <w:sz w:val="20"/>
          <w:szCs w:val="20"/>
        </w:rPr>
        <w:t>the property manager</w:t>
      </w:r>
      <w:r>
        <w:rPr>
          <w:sz w:val="20"/>
          <w:szCs w:val="20"/>
        </w:rPr>
        <w:t xml:space="preserve">. Dates for upcoming meetings are </w:t>
      </w:r>
      <w:r w:rsidR="00637554" w:rsidRPr="00637554">
        <w:rPr>
          <w:sz w:val="20"/>
          <w:szCs w:val="20"/>
        </w:rPr>
        <w:t>Tuesday</w:t>
      </w:r>
      <w:r w:rsidR="001D2333">
        <w:rPr>
          <w:sz w:val="20"/>
          <w:szCs w:val="20"/>
        </w:rPr>
        <w:t>s</w:t>
      </w:r>
      <w:r w:rsidR="00637554" w:rsidRPr="00637554">
        <w:rPr>
          <w:sz w:val="20"/>
          <w:szCs w:val="20"/>
        </w:rPr>
        <w:t xml:space="preserve">, </w:t>
      </w:r>
      <w:r w:rsidR="000F0B73">
        <w:rPr>
          <w:sz w:val="20"/>
          <w:szCs w:val="20"/>
        </w:rPr>
        <w:t>March</w:t>
      </w:r>
      <w:r w:rsidR="00637554" w:rsidRPr="00637554">
        <w:rPr>
          <w:sz w:val="20"/>
          <w:szCs w:val="20"/>
        </w:rPr>
        <w:t xml:space="preserve"> 10</w:t>
      </w:r>
      <w:r w:rsidR="00637554" w:rsidRPr="000F0B73">
        <w:rPr>
          <w:sz w:val="20"/>
          <w:szCs w:val="20"/>
          <w:vertAlign w:val="superscript"/>
        </w:rPr>
        <w:t>th</w:t>
      </w:r>
      <w:r w:rsidR="000F0B73">
        <w:rPr>
          <w:sz w:val="20"/>
          <w:szCs w:val="20"/>
        </w:rPr>
        <w:t>,</w:t>
      </w:r>
      <w:r w:rsidR="001D2333">
        <w:rPr>
          <w:sz w:val="20"/>
          <w:szCs w:val="20"/>
        </w:rPr>
        <w:t xml:space="preserve"> June 9</w:t>
      </w:r>
      <w:r w:rsidR="001D2333" w:rsidRPr="001D2333">
        <w:rPr>
          <w:sz w:val="20"/>
          <w:szCs w:val="20"/>
          <w:vertAlign w:val="superscript"/>
        </w:rPr>
        <w:t>th</w:t>
      </w:r>
      <w:r w:rsidR="001D2333">
        <w:rPr>
          <w:sz w:val="20"/>
          <w:szCs w:val="20"/>
        </w:rPr>
        <w:t>, Sept. 8</w:t>
      </w:r>
      <w:r w:rsidR="001D2333" w:rsidRPr="001D2333">
        <w:rPr>
          <w:sz w:val="20"/>
          <w:szCs w:val="20"/>
          <w:vertAlign w:val="superscript"/>
        </w:rPr>
        <w:t>th</w:t>
      </w:r>
      <w:r w:rsidR="001D2333">
        <w:rPr>
          <w:sz w:val="20"/>
          <w:szCs w:val="20"/>
        </w:rPr>
        <w:t>, Dec 8th</w:t>
      </w:r>
      <w:r w:rsidR="00CF20A8" w:rsidRPr="00CF20A8">
        <w:rPr>
          <w:sz w:val="20"/>
          <w:szCs w:val="20"/>
        </w:rPr>
        <w:t xml:space="preserve"> </w:t>
      </w:r>
      <w:r w:rsidR="00CF20A8">
        <w:rPr>
          <w:sz w:val="20"/>
          <w:szCs w:val="20"/>
        </w:rPr>
        <w:t xml:space="preserve">at </w:t>
      </w:r>
      <w:r w:rsidR="00F36198">
        <w:rPr>
          <w:sz w:val="20"/>
          <w:szCs w:val="20"/>
        </w:rPr>
        <w:t xml:space="preserve">7PM at </w:t>
      </w:r>
      <w:r w:rsidR="00CF20A8">
        <w:rPr>
          <w:sz w:val="20"/>
          <w:szCs w:val="20"/>
        </w:rPr>
        <w:t>309 Conner Grant Rd</w:t>
      </w:r>
      <w:r w:rsidR="000F0B73">
        <w:rPr>
          <w:sz w:val="20"/>
          <w:szCs w:val="20"/>
        </w:rPr>
        <w:t>.</w:t>
      </w:r>
      <w:r w:rsidR="00637554" w:rsidRPr="00637554">
        <w:rPr>
          <w:sz w:val="20"/>
          <w:szCs w:val="20"/>
        </w:rPr>
        <w:t xml:space="preserve"> </w:t>
      </w:r>
    </w:p>
    <w:p w14:paraId="17A285C9" w14:textId="053F4C0D" w:rsidR="00306777" w:rsidRDefault="00306777" w:rsidP="00F36198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 w:rsidR="00056582">
        <w:rPr>
          <w:b/>
          <w:sz w:val="20"/>
          <w:szCs w:val="20"/>
        </w:rPr>
        <w:t xml:space="preserve">VICTORIA </w:t>
      </w:r>
      <w:r w:rsidRPr="00E75904">
        <w:rPr>
          <w:b/>
          <w:sz w:val="20"/>
          <w:szCs w:val="20"/>
        </w:rPr>
        <w:t>MOTIONED AND</w:t>
      </w:r>
      <w:r w:rsidR="00CF20A8">
        <w:rPr>
          <w:b/>
          <w:sz w:val="20"/>
          <w:szCs w:val="20"/>
        </w:rPr>
        <w:t xml:space="preserve"> KELLY</w:t>
      </w:r>
      <w:r w:rsidRPr="00E75904">
        <w:rPr>
          <w:b/>
          <w:sz w:val="20"/>
          <w:szCs w:val="20"/>
        </w:rPr>
        <w:t xml:space="preserve"> SECONDED THE MOTION TO ADJOURN THE MEETING AT </w:t>
      </w:r>
      <w:r w:rsidR="009E1CA4">
        <w:rPr>
          <w:b/>
          <w:sz w:val="20"/>
          <w:szCs w:val="20"/>
        </w:rPr>
        <w:t>8:</w:t>
      </w:r>
      <w:r w:rsidR="00F36198">
        <w:rPr>
          <w:b/>
          <w:sz w:val="20"/>
          <w:szCs w:val="20"/>
        </w:rPr>
        <w:t>0</w:t>
      </w:r>
      <w:r w:rsidR="009E1CA4">
        <w:rPr>
          <w:b/>
          <w:sz w:val="20"/>
          <w:szCs w:val="20"/>
        </w:rPr>
        <w:t>0</w:t>
      </w:r>
      <w:r w:rsidRPr="00E75904">
        <w:rPr>
          <w:b/>
          <w:sz w:val="20"/>
          <w:szCs w:val="20"/>
        </w:rPr>
        <w:t xml:space="preserve"> PM. THE MOTION PASSED UNANIMOUSLY.</w:t>
      </w:r>
    </w:p>
    <w:p w14:paraId="50F33840" w14:textId="2D480DC1" w:rsidR="00306777" w:rsidRDefault="00306777" w:rsidP="00306777">
      <w:pPr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 w:rsidR="00F36198">
        <w:rPr>
          <w:b/>
          <w:sz w:val="18"/>
          <w:szCs w:val="18"/>
        </w:rPr>
        <w:t>Tuesday</w:t>
      </w:r>
      <w:r w:rsidRPr="00E75904">
        <w:rPr>
          <w:b/>
          <w:sz w:val="18"/>
          <w:szCs w:val="18"/>
        </w:rPr>
        <w:t xml:space="preserve">, </w:t>
      </w:r>
      <w:r w:rsidR="00F36198">
        <w:rPr>
          <w:b/>
          <w:sz w:val="18"/>
          <w:szCs w:val="18"/>
        </w:rPr>
        <w:t>Jun</w:t>
      </w:r>
      <w:r w:rsidR="00562670">
        <w:rPr>
          <w:b/>
          <w:sz w:val="18"/>
          <w:szCs w:val="18"/>
        </w:rPr>
        <w:t>.</w:t>
      </w:r>
      <w:r w:rsidRPr="00E75904">
        <w:rPr>
          <w:b/>
          <w:sz w:val="18"/>
          <w:szCs w:val="18"/>
        </w:rPr>
        <w:t xml:space="preserve"> </w:t>
      </w:r>
      <w:r w:rsidR="00F36198">
        <w:rPr>
          <w:b/>
          <w:sz w:val="18"/>
          <w:szCs w:val="18"/>
        </w:rPr>
        <w:t>9</w:t>
      </w:r>
      <w:r w:rsidRPr="00E75904">
        <w:rPr>
          <w:b/>
          <w:sz w:val="18"/>
          <w:szCs w:val="18"/>
        </w:rPr>
        <w:t>, 20</w:t>
      </w:r>
      <w:r w:rsidR="00F36198">
        <w:rPr>
          <w:b/>
          <w:sz w:val="18"/>
          <w:szCs w:val="18"/>
        </w:rPr>
        <w:t>20</w:t>
      </w:r>
    </w:p>
    <w:p w14:paraId="360A333E" w14:textId="77777777" w:rsidR="00416FF2" w:rsidRPr="00E75904" w:rsidRDefault="00416FF2" w:rsidP="00306777">
      <w:pPr>
        <w:ind w:left="2880" w:hanging="2880"/>
        <w:rPr>
          <w:b/>
          <w:sz w:val="18"/>
          <w:szCs w:val="18"/>
        </w:rPr>
      </w:pPr>
    </w:p>
    <w:p w14:paraId="1DC1CCFD" w14:textId="64B21F88" w:rsidR="00306777" w:rsidRPr="00E75904" w:rsidRDefault="00306777" w:rsidP="00306777">
      <w:pPr>
        <w:ind w:left="2880" w:hanging="2880"/>
        <w:rPr>
          <w:sz w:val="18"/>
          <w:szCs w:val="18"/>
        </w:rPr>
      </w:pPr>
      <w:r w:rsidRPr="00E75904">
        <w:rPr>
          <w:sz w:val="18"/>
          <w:szCs w:val="18"/>
        </w:rPr>
        <w:t xml:space="preserve">Respectfully Submitted by: </w:t>
      </w:r>
      <w:r w:rsidR="003B0E85">
        <w:rPr>
          <w:sz w:val="18"/>
          <w:szCs w:val="18"/>
        </w:rPr>
        <w:t xml:space="preserve"> Kelly </w:t>
      </w:r>
      <w:proofErr w:type="spellStart"/>
      <w:r w:rsidR="003B0E85">
        <w:rPr>
          <w:sz w:val="18"/>
          <w:szCs w:val="18"/>
        </w:rPr>
        <w:t>McGroder</w:t>
      </w:r>
      <w:proofErr w:type="spellEnd"/>
      <w:r w:rsidR="003B0E85">
        <w:rPr>
          <w:sz w:val="18"/>
          <w:szCs w:val="18"/>
        </w:rPr>
        <w:t>, Secretary</w:t>
      </w:r>
    </w:p>
    <w:p w14:paraId="508FA71C" w14:textId="71761E84" w:rsidR="00306777" w:rsidRDefault="00306777" w:rsidP="00C82ADB">
      <w:pPr>
        <w:spacing w:after="0" w:line="240" w:lineRule="auto"/>
        <w:rPr>
          <w:rFonts w:eastAsia="Times New Roman"/>
        </w:rPr>
      </w:pPr>
    </w:p>
    <w:p w14:paraId="35AF4ABE" w14:textId="77777777" w:rsidR="00625004" w:rsidRPr="00625004" w:rsidRDefault="00625004" w:rsidP="0062500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94DD4A" w14:textId="77777777" w:rsidR="00425436" w:rsidRDefault="00425436" w:rsidP="00306777">
      <w:pPr>
        <w:spacing w:after="0" w:line="240" w:lineRule="auto"/>
      </w:pPr>
      <w:r>
        <w:separator/>
      </w:r>
    </w:p>
  </w:endnote>
  <w:endnote w:type="continuationSeparator" w:id="0">
    <w:p w14:paraId="56C4D40D" w14:textId="77777777" w:rsidR="00425436" w:rsidRDefault="00425436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CCC200" w14:textId="77777777" w:rsidR="00425436" w:rsidRDefault="00425436" w:rsidP="00306777">
      <w:pPr>
        <w:spacing w:after="0" w:line="240" w:lineRule="auto"/>
      </w:pPr>
      <w:r>
        <w:separator/>
      </w:r>
    </w:p>
  </w:footnote>
  <w:footnote w:type="continuationSeparator" w:id="0">
    <w:p w14:paraId="40682CA4" w14:textId="77777777" w:rsidR="00425436" w:rsidRDefault="00425436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67732762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C856F0">
      <w:rPr>
        <w:sz w:val="18"/>
        <w:szCs w:val="18"/>
      </w:rPr>
      <w:t>March</w:t>
    </w:r>
    <w:r w:rsidRPr="00F11032">
      <w:rPr>
        <w:sz w:val="18"/>
        <w:szCs w:val="18"/>
      </w:rPr>
      <w:t xml:space="preserve"> </w:t>
    </w:r>
    <w:r w:rsidR="00A9503E">
      <w:rPr>
        <w:sz w:val="18"/>
        <w:szCs w:val="18"/>
      </w:rPr>
      <w:t>10</w:t>
    </w:r>
    <w:r w:rsidRPr="00F11032">
      <w:rPr>
        <w:sz w:val="18"/>
        <w:szCs w:val="18"/>
      </w:rPr>
      <w:t>, 20</w:t>
    </w:r>
    <w:r w:rsidR="00C856F0">
      <w:rPr>
        <w:sz w:val="18"/>
        <w:szCs w:val="18"/>
      </w:rPr>
      <w:t>20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937AD"/>
    <w:multiLevelType w:val="hybridMultilevel"/>
    <w:tmpl w:val="286AEC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F1F14C8"/>
    <w:multiLevelType w:val="multilevel"/>
    <w:tmpl w:val="7676F752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540" w:firstLine="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50A6346"/>
    <w:multiLevelType w:val="hybridMultilevel"/>
    <w:tmpl w:val="854A0B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11"/>
  </w:num>
  <w:num w:numId="12">
    <w:abstractNumId w:val="2"/>
  </w:num>
  <w:num w:numId="13">
    <w:abstractNumId w:val="6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qQUADnZ8KiwAAAA="/>
  </w:docVars>
  <w:rsids>
    <w:rsidRoot w:val="00C82ADB"/>
    <w:rsid w:val="00020EA4"/>
    <w:rsid w:val="00041413"/>
    <w:rsid w:val="000523ED"/>
    <w:rsid w:val="00056582"/>
    <w:rsid w:val="00060BCA"/>
    <w:rsid w:val="00096F1F"/>
    <w:rsid w:val="000C7B08"/>
    <w:rsid w:val="000C7EDB"/>
    <w:rsid w:val="000E09D4"/>
    <w:rsid w:val="000F0B73"/>
    <w:rsid w:val="000F4EFC"/>
    <w:rsid w:val="00103D96"/>
    <w:rsid w:val="00112388"/>
    <w:rsid w:val="001308B7"/>
    <w:rsid w:val="00132A6A"/>
    <w:rsid w:val="001555B1"/>
    <w:rsid w:val="00161722"/>
    <w:rsid w:val="001756FC"/>
    <w:rsid w:val="001C14E3"/>
    <w:rsid w:val="001D0B6C"/>
    <w:rsid w:val="001D2333"/>
    <w:rsid w:val="00206CC6"/>
    <w:rsid w:val="002271DA"/>
    <w:rsid w:val="002436DB"/>
    <w:rsid w:val="00260C9F"/>
    <w:rsid w:val="002669A6"/>
    <w:rsid w:val="002A3328"/>
    <w:rsid w:val="002C11B2"/>
    <w:rsid w:val="00306777"/>
    <w:rsid w:val="003100C1"/>
    <w:rsid w:val="00323497"/>
    <w:rsid w:val="003312FF"/>
    <w:rsid w:val="00334A54"/>
    <w:rsid w:val="00341F78"/>
    <w:rsid w:val="00345476"/>
    <w:rsid w:val="00355038"/>
    <w:rsid w:val="003977B6"/>
    <w:rsid w:val="003B0E85"/>
    <w:rsid w:val="003B2F5B"/>
    <w:rsid w:val="003E2075"/>
    <w:rsid w:val="003F0C09"/>
    <w:rsid w:val="00411EDB"/>
    <w:rsid w:val="00416FF2"/>
    <w:rsid w:val="00425436"/>
    <w:rsid w:val="0046252B"/>
    <w:rsid w:val="004807D1"/>
    <w:rsid w:val="004B66C8"/>
    <w:rsid w:val="004D4CA2"/>
    <w:rsid w:val="005006C7"/>
    <w:rsid w:val="00501577"/>
    <w:rsid w:val="005175F1"/>
    <w:rsid w:val="00520D45"/>
    <w:rsid w:val="00530F4D"/>
    <w:rsid w:val="00541E7F"/>
    <w:rsid w:val="00542A90"/>
    <w:rsid w:val="00562670"/>
    <w:rsid w:val="005C2917"/>
    <w:rsid w:val="00620ED0"/>
    <w:rsid w:val="00625004"/>
    <w:rsid w:val="00637554"/>
    <w:rsid w:val="0066283E"/>
    <w:rsid w:val="00666E5E"/>
    <w:rsid w:val="00670F9E"/>
    <w:rsid w:val="006F5852"/>
    <w:rsid w:val="007701E7"/>
    <w:rsid w:val="00786202"/>
    <w:rsid w:val="007926BF"/>
    <w:rsid w:val="007A42E3"/>
    <w:rsid w:val="007A55CB"/>
    <w:rsid w:val="007A678E"/>
    <w:rsid w:val="007B0909"/>
    <w:rsid w:val="007C434F"/>
    <w:rsid w:val="007C4A2B"/>
    <w:rsid w:val="007D4963"/>
    <w:rsid w:val="007E03A0"/>
    <w:rsid w:val="00832A76"/>
    <w:rsid w:val="00832C3F"/>
    <w:rsid w:val="00857A3D"/>
    <w:rsid w:val="00876523"/>
    <w:rsid w:val="00877EFD"/>
    <w:rsid w:val="008A632C"/>
    <w:rsid w:val="008B1B18"/>
    <w:rsid w:val="008D078D"/>
    <w:rsid w:val="008D2522"/>
    <w:rsid w:val="008E3F85"/>
    <w:rsid w:val="00937778"/>
    <w:rsid w:val="00946BD9"/>
    <w:rsid w:val="00947089"/>
    <w:rsid w:val="009664AD"/>
    <w:rsid w:val="00970057"/>
    <w:rsid w:val="00975DED"/>
    <w:rsid w:val="00985A0F"/>
    <w:rsid w:val="00992602"/>
    <w:rsid w:val="009B4C75"/>
    <w:rsid w:val="009C140A"/>
    <w:rsid w:val="009D0280"/>
    <w:rsid w:val="009E1CA4"/>
    <w:rsid w:val="009E69A6"/>
    <w:rsid w:val="009F1CB1"/>
    <w:rsid w:val="00A377EE"/>
    <w:rsid w:val="00A47FAC"/>
    <w:rsid w:val="00A52A42"/>
    <w:rsid w:val="00A56D0E"/>
    <w:rsid w:val="00A8745D"/>
    <w:rsid w:val="00A9503E"/>
    <w:rsid w:val="00A95F2E"/>
    <w:rsid w:val="00AB371D"/>
    <w:rsid w:val="00AB6662"/>
    <w:rsid w:val="00AC1448"/>
    <w:rsid w:val="00AF35A6"/>
    <w:rsid w:val="00B238B8"/>
    <w:rsid w:val="00B60DE5"/>
    <w:rsid w:val="00B61469"/>
    <w:rsid w:val="00B94AE9"/>
    <w:rsid w:val="00BC756C"/>
    <w:rsid w:val="00BD0C05"/>
    <w:rsid w:val="00BD4EFC"/>
    <w:rsid w:val="00C034C3"/>
    <w:rsid w:val="00C20E9F"/>
    <w:rsid w:val="00C3130A"/>
    <w:rsid w:val="00C82ADB"/>
    <w:rsid w:val="00C856F0"/>
    <w:rsid w:val="00C86C4A"/>
    <w:rsid w:val="00C912CF"/>
    <w:rsid w:val="00C94954"/>
    <w:rsid w:val="00CA3091"/>
    <w:rsid w:val="00CB7E67"/>
    <w:rsid w:val="00CC1DC0"/>
    <w:rsid w:val="00CD0AE3"/>
    <w:rsid w:val="00CE2C48"/>
    <w:rsid w:val="00CF20A8"/>
    <w:rsid w:val="00CF2708"/>
    <w:rsid w:val="00D14863"/>
    <w:rsid w:val="00D25A93"/>
    <w:rsid w:val="00D309D1"/>
    <w:rsid w:val="00D37909"/>
    <w:rsid w:val="00D522D1"/>
    <w:rsid w:val="00D54863"/>
    <w:rsid w:val="00D57652"/>
    <w:rsid w:val="00D80677"/>
    <w:rsid w:val="00D93300"/>
    <w:rsid w:val="00DA5C26"/>
    <w:rsid w:val="00DC413A"/>
    <w:rsid w:val="00DC67CF"/>
    <w:rsid w:val="00E264B3"/>
    <w:rsid w:val="00E362B5"/>
    <w:rsid w:val="00E623A5"/>
    <w:rsid w:val="00E739D0"/>
    <w:rsid w:val="00E812A0"/>
    <w:rsid w:val="00E84EC9"/>
    <w:rsid w:val="00EB374C"/>
    <w:rsid w:val="00ED73B6"/>
    <w:rsid w:val="00EE0C5F"/>
    <w:rsid w:val="00EE7599"/>
    <w:rsid w:val="00F0326E"/>
    <w:rsid w:val="00F05B85"/>
    <w:rsid w:val="00F073CC"/>
    <w:rsid w:val="00F16459"/>
    <w:rsid w:val="00F36198"/>
    <w:rsid w:val="00F40A48"/>
    <w:rsid w:val="00F51FEA"/>
    <w:rsid w:val="00F73C35"/>
    <w:rsid w:val="00F85842"/>
    <w:rsid w:val="00F85EE7"/>
    <w:rsid w:val="00FA30EF"/>
    <w:rsid w:val="00FA3A29"/>
    <w:rsid w:val="00FB4BD8"/>
    <w:rsid w:val="00FE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D168F636-0864-4A15-8CC5-C27437CD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ind w:left="7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tabs>
        <w:tab w:val="num" w:pos="360"/>
      </w:tabs>
      <w:spacing w:before="40" w:after="0"/>
      <w:ind w:left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tabs>
        <w:tab w:val="num" w:pos="360"/>
      </w:tabs>
      <w:spacing w:before="40" w:after="0"/>
      <w:ind w:left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tabs>
        <w:tab w:val="num" w:pos="360"/>
      </w:tabs>
      <w:spacing w:before="40" w:after="0"/>
      <w:ind w:left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tabs>
        <w:tab w:val="num" w:pos="360"/>
      </w:tabs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5F1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D14863"/>
  </w:style>
  <w:style w:type="character" w:styleId="Hyperlink">
    <w:name w:val="Hyperlink"/>
    <w:basedOn w:val="DefaultParagraphFont"/>
    <w:uiPriority w:val="99"/>
    <w:unhideWhenUsed/>
    <w:rsid w:val="00FE5E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E7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377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8743F-5578-4485-8B20-9B71F2C87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16</cp:revision>
  <cp:lastPrinted>2019-12-10T14:25:00Z</cp:lastPrinted>
  <dcterms:created xsi:type="dcterms:W3CDTF">2020-02-20T16:34:00Z</dcterms:created>
  <dcterms:modified xsi:type="dcterms:W3CDTF">2020-09-14T20:51:00Z</dcterms:modified>
</cp:coreProperties>
</file>